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62C9" w:rsidRDefault="001662C9" w:rsidP="00595E22">
      <w:pPr>
        <w:rPr>
          <w:i/>
          <w:sz w:val="22"/>
          <w:szCs w:val="22"/>
        </w:rPr>
      </w:pPr>
    </w:p>
    <w:p w:rsidR="004161C5" w:rsidRDefault="004161C5" w:rsidP="00595E22">
      <w:pPr>
        <w:rPr>
          <w:i/>
          <w:sz w:val="22"/>
          <w:szCs w:val="22"/>
        </w:rPr>
      </w:pPr>
    </w:p>
    <w:p w:rsidR="004E2074" w:rsidRDefault="004E2074" w:rsidP="004E2074">
      <w:pPr>
        <w:jc w:val="center"/>
        <w:rPr>
          <w:b/>
          <w:sz w:val="22"/>
          <w:szCs w:val="22"/>
        </w:rPr>
      </w:pPr>
    </w:p>
    <w:p w:rsidR="004E2074" w:rsidRPr="004E2074" w:rsidRDefault="004E2074" w:rsidP="004E2074">
      <w:pPr>
        <w:jc w:val="center"/>
        <w:rPr>
          <w:b/>
          <w:sz w:val="28"/>
          <w:szCs w:val="28"/>
        </w:rPr>
      </w:pPr>
      <w:r w:rsidRPr="004E2074">
        <w:rPr>
          <w:b/>
          <w:sz w:val="28"/>
          <w:szCs w:val="28"/>
        </w:rPr>
        <w:t xml:space="preserve">RAPORT Z PRAKTYKI ZAWODOWEJ NA KIERUNKU </w:t>
      </w:r>
      <w:r w:rsidR="00AB3741">
        <w:rPr>
          <w:b/>
          <w:sz w:val="28"/>
          <w:szCs w:val="28"/>
        </w:rPr>
        <w:t>FILOLOGIA</w:t>
      </w:r>
      <w:r w:rsidR="00DB58CF">
        <w:rPr>
          <w:b/>
          <w:sz w:val="28"/>
          <w:szCs w:val="28"/>
        </w:rPr>
        <w:t xml:space="preserve"> </w:t>
      </w:r>
      <w:r w:rsidR="00910C91">
        <w:rPr>
          <w:b/>
          <w:sz w:val="28"/>
          <w:szCs w:val="28"/>
        </w:rPr>
        <w:t xml:space="preserve">I </w:t>
      </w:r>
      <w:r w:rsidR="00910C91" w:rsidRPr="00910C91">
        <w:rPr>
          <w:b/>
          <w:sz w:val="28"/>
          <w:szCs w:val="28"/>
          <w:vertAlign w:val="superscript"/>
        </w:rPr>
        <w:t>ST</w:t>
      </w:r>
    </w:p>
    <w:p w:rsidR="001662C9" w:rsidRPr="004E2074" w:rsidRDefault="001662C9" w:rsidP="00595E22">
      <w:pPr>
        <w:rPr>
          <w:b/>
          <w:sz w:val="28"/>
          <w:szCs w:val="28"/>
        </w:rPr>
      </w:pPr>
    </w:p>
    <w:p w:rsidR="00C011DA" w:rsidRDefault="004238C4" w:rsidP="00F66FDE">
      <w:pPr>
        <w:spacing w:line="360" w:lineRule="auto"/>
      </w:pPr>
      <w:r w:rsidRPr="001512D4">
        <w:rPr>
          <w:b/>
        </w:rPr>
        <w:t>Imię i nazwisko studenta</w:t>
      </w:r>
      <w:r>
        <w:rPr>
          <w:b/>
        </w:rPr>
        <w:t xml:space="preserve">   </w:t>
      </w:r>
      <w:r w:rsidR="00C011DA" w:rsidRPr="004238C4">
        <w:t>…………………………</w:t>
      </w:r>
      <w:r>
        <w:t>…………</w:t>
      </w:r>
      <w:r w:rsidR="00595E22">
        <w:t>…………...</w:t>
      </w:r>
      <w:r>
        <w:t>…………….</w:t>
      </w:r>
      <w:r w:rsidR="00C011DA" w:rsidRPr="004238C4">
        <w:t>…………………</w:t>
      </w:r>
    </w:p>
    <w:p w:rsidR="00C011DA" w:rsidRPr="00595E22" w:rsidRDefault="004238C4" w:rsidP="00F66FDE">
      <w:pPr>
        <w:spacing w:line="360" w:lineRule="auto"/>
        <w:rPr>
          <w:b/>
        </w:rPr>
      </w:pPr>
      <w:r w:rsidRPr="001512D4">
        <w:rPr>
          <w:b/>
        </w:rPr>
        <w:t>Nr albumu</w:t>
      </w:r>
      <w:r>
        <w:rPr>
          <w:b/>
        </w:rPr>
        <w:t xml:space="preserve">  </w:t>
      </w:r>
      <w:r w:rsidR="00C011DA" w:rsidRPr="004238C4">
        <w:t>…………</w:t>
      </w:r>
      <w:r>
        <w:t>……………………………………</w:t>
      </w:r>
      <w:r w:rsidR="00595E22">
        <w:t>……………</w:t>
      </w:r>
      <w:r>
        <w:t>………………….</w:t>
      </w:r>
      <w:r w:rsidR="00C011DA" w:rsidRPr="004238C4">
        <w:t>…………………</w:t>
      </w:r>
    </w:p>
    <w:p w:rsidR="00C011DA" w:rsidRDefault="00844BF3" w:rsidP="00F66FDE">
      <w:pPr>
        <w:spacing w:line="360" w:lineRule="auto"/>
      </w:pPr>
      <w:r>
        <w:rPr>
          <w:b/>
        </w:rPr>
        <w:t>Kierunek i</w:t>
      </w:r>
      <w:r w:rsidR="00AB3741">
        <w:rPr>
          <w:b/>
        </w:rPr>
        <w:t xml:space="preserve"> </w:t>
      </w:r>
      <w:r>
        <w:rPr>
          <w:b/>
        </w:rPr>
        <w:t xml:space="preserve"> s</w:t>
      </w:r>
      <w:r w:rsidR="004238C4">
        <w:rPr>
          <w:b/>
        </w:rPr>
        <w:t>pecjalność</w:t>
      </w:r>
      <w:r>
        <w:rPr>
          <w:b/>
        </w:rPr>
        <w:t xml:space="preserve"> studiów </w:t>
      </w:r>
      <w:r w:rsidR="00C011DA" w:rsidRPr="004238C4">
        <w:t>…</w:t>
      </w:r>
      <w:r w:rsidR="004238C4">
        <w:t>………………...</w:t>
      </w:r>
      <w:r>
        <w:t>…………</w:t>
      </w:r>
      <w:r w:rsidR="00595E22">
        <w:t>.</w:t>
      </w:r>
      <w:r w:rsidR="00C011DA" w:rsidRPr="004238C4">
        <w:t>………………………………….………..</w:t>
      </w:r>
    </w:p>
    <w:p w:rsidR="00AB3741" w:rsidRPr="001512D4" w:rsidRDefault="00AB3741" w:rsidP="00F66FDE">
      <w:pPr>
        <w:spacing w:line="360" w:lineRule="auto"/>
        <w:rPr>
          <w:b/>
        </w:rPr>
      </w:pPr>
      <w:r w:rsidRPr="00AB3741">
        <w:rPr>
          <w:b/>
        </w:rPr>
        <w:t>Specjalizacja:</w:t>
      </w:r>
      <w:r>
        <w:t xml:space="preserve"> ………………………………………………………………………………………………</w:t>
      </w:r>
    </w:p>
    <w:p w:rsidR="00844BF3" w:rsidRDefault="00844BF3" w:rsidP="00F66FDE">
      <w:pPr>
        <w:spacing w:line="360" w:lineRule="auto"/>
        <w:rPr>
          <w:b/>
        </w:rPr>
      </w:pPr>
      <w:r>
        <w:rPr>
          <w:b/>
        </w:rPr>
        <w:t>Studia I stopnia/II stopnia/jednolite magisterskie*             studia stacjonarne/studia niestacjonarne*</w:t>
      </w:r>
    </w:p>
    <w:p w:rsidR="00844BF3" w:rsidRPr="001512D4" w:rsidRDefault="00844BF3" w:rsidP="00F66FDE">
      <w:pPr>
        <w:spacing w:line="360" w:lineRule="auto"/>
        <w:rPr>
          <w:b/>
        </w:rPr>
      </w:pPr>
      <w:r>
        <w:rPr>
          <w:b/>
        </w:rPr>
        <w:t xml:space="preserve">Opiekun uczelniany praktyk </w:t>
      </w:r>
      <w:r w:rsidRPr="004238C4">
        <w:t>…</w:t>
      </w:r>
      <w:r>
        <w:t>………………...………….</w:t>
      </w:r>
      <w:r w:rsidRPr="004238C4">
        <w:t>………………………………….………..</w:t>
      </w:r>
    </w:p>
    <w:p w:rsidR="00C011DA" w:rsidRDefault="00C011DA" w:rsidP="00F66FDE">
      <w:pPr>
        <w:spacing w:line="360" w:lineRule="auto"/>
        <w:jc w:val="both"/>
      </w:pPr>
    </w:p>
    <w:p w:rsidR="00844BF3" w:rsidRDefault="00844BF3" w:rsidP="001512D4">
      <w:pPr>
        <w:jc w:val="both"/>
      </w:pPr>
    </w:p>
    <w:p w:rsidR="00844BF3" w:rsidRDefault="00844BF3" w:rsidP="001512D4">
      <w:pPr>
        <w:jc w:val="both"/>
      </w:pPr>
    </w:p>
    <w:p w:rsidR="001512D4" w:rsidRDefault="001512D4" w:rsidP="001512D4">
      <w:pPr>
        <w:jc w:val="both"/>
      </w:pPr>
      <w:r w:rsidRPr="00807491">
        <w:rPr>
          <w:b/>
        </w:rPr>
        <w:t>Miejsce Pra</w:t>
      </w:r>
      <w:r w:rsidR="00595E22">
        <w:rPr>
          <w:b/>
        </w:rPr>
        <w:t>cy</w:t>
      </w:r>
      <w:r>
        <w:t xml:space="preserve">: </w:t>
      </w:r>
    </w:p>
    <w:p w:rsidR="001512D4" w:rsidRDefault="001512D4" w:rsidP="001512D4">
      <w:pPr>
        <w:jc w:val="center"/>
      </w:pP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807491" w:rsidRDefault="001512D4" w:rsidP="00595E22">
      <w:pPr>
        <w:jc w:val="center"/>
      </w:pPr>
      <w:r>
        <w:t>(pełna nazwa i adres, tel.)</w:t>
      </w:r>
    </w:p>
    <w:p w:rsidR="00807491" w:rsidRDefault="00807491" w:rsidP="001512D4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735"/>
      </w:tblGrid>
      <w:tr w:rsidR="00807491">
        <w:trPr>
          <w:trHeight w:val="1535"/>
          <w:jc w:val="center"/>
        </w:trPr>
        <w:tc>
          <w:tcPr>
            <w:tcW w:w="6735" w:type="dxa"/>
          </w:tcPr>
          <w:p w:rsidR="00807491" w:rsidRDefault="008074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</w:tc>
      </w:tr>
    </w:tbl>
    <w:p w:rsidR="00660792" w:rsidRPr="00595E22" w:rsidRDefault="00807491" w:rsidP="00595E22">
      <w:pPr>
        <w:jc w:val="center"/>
        <w:rPr>
          <w:i/>
        </w:rPr>
      </w:pPr>
      <w:r w:rsidRPr="00595E22">
        <w:rPr>
          <w:i/>
        </w:rPr>
        <w:t>Pieczątka zakła</w:t>
      </w:r>
      <w:r w:rsidR="00595E22" w:rsidRPr="00595E22">
        <w:rPr>
          <w:i/>
        </w:rPr>
        <w:t>du pracy</w:t>
      </w:r>
    </w:p>
    <w:p w:rsidR="000D0EC4" w:rsidRDefault="000D0EC4" w:rsidP="00595E22">
      <w:pPr>
        <w:rPr>
          <w:b/>
        </w:rPr>
      </w:pPr>
    </w:p>
    <w:p w:rsidR="00C954E0" w:rsidRDefault="00C954E0" w:rsidP="00C2258D">
      <w:pPr>
        <w:spacing w:line="360" w:lineRule="auto"/>
        <w:jc w:val="both"/>
      </w:pPr>
    </w:p>
    <w:p w:rsidR="00A40034" w:rsidRDefault="00721E69" w:rsidP="00721E69">
      <w:pPr>
        <w:jc w:val="center"/>
        <w:rPr>
          <w:b/>
          <w:i/>
        </w:rPr>
      </w:pPr>
      <w:r w:rsidRPr="00A40034">
        <w:rPr>
          <w:b/>
        </w:rPr>
        <w:t>Raport z praktyki zawodowej</w:t>
      </w:r>
      <w:r w:rsidRPr="00B85BBD">
        <w:rPr>
          <w:b/>
          <w:i/>
        </w:rPr>
        <w:t xml:space="preserve"> </w:t>
      </w:r>
    </w:p>
    <w:p w:rsidR="00192D1C" w:rsidRDefault="00192D1C" w:rsidP="00721E69">
      <w:pPr>
        <w:jc w:val="center"/>
        <w:rPr>
          <w:b/>
          <w:i/>
        </w:rPr>
      </w:pPr>
      <w:r>
        <w:rPr>
          <w:b/>
          <w:bCs/>
          <w:i/>
          <w:iCs/>
        </w:rPr>
        <w:t xml:space="preserve">z </w:t>
      </w:r>
      <w:r w:rsidRPr="00C640E9">
        <w:rPr>
          <w:b/>
          <w:bCs/>
          <w:i/>
          <w:iCs/>
        </w:rPr>
        <w:t>praktyk w specjalizacji TŁUMACZENIOWEJ</w:t>
      </w:r>
    </w:p>
    <w:p w:rsidR="00721E69" w:rsidRPr="00EF23E7" w:rsidRDefault="00721E69" w:rsidP="00721E69">
      <w:pPr>
        <w:jc w:val="center"/>
        <w:rPr>
          <w:b/>
          <w:bCs/>
          <w:i/>
        </w:rPr>
      </w:pPr>
      <w:r w:rsidRPr="00EF23E7">
        <w:rPr>
          <w:b/>
          <w:bCs/>
          <w:i/>
          <w:iCs/>
        </w:rPr>
        <w:t xml:space="preserve">z </w:t>
      </w:r>
      <w:r w:rsidRPr="00632EB4">
        <w:rPr>
          <w:b/>
          <w:bCs/>
          <w:i/>
          <w:iCs/>
        </w:rPr>
        <w:t xml:space="preserve">Etapu II- </w:t>
      </w:r>
      <w:r w:rsidR="00632EB4">
        <w:rPr>
          <w:b/>
          <w:bCs/>
          <w:i/>
          <w:iCs/>
        </w:rPr>
        <w:t xml:space="preserve">przygotowanie w zakresie </w:t>
      </w:r>
      <w:r w:rsidRPr="00632EB4">
        <w:rPr>
          <w:b/>
          <w:i/>
          <w:color w:val="000000"/>
          <w:szCs w:val="14"/>
        </w:rPr>
        <w:t>praktyki biznesowo-biurowej doskonalącej umiejętności informatyczne oraz biznesowe</w:t>
      </w:r>
      <w:r w:rsidR="00632EB4">
        <w:rPr>
          <w:b/>
          <w:i/>
          <w:color w:val="000000"/>
          <w:szCs w:val="14"/>
        </w:rPr>
        <w:t xml:space="preserve"> (100 godzin, </w:t>
      </w:r>
      <w:r w:rsidR="001148FA">
        <w:rPr>
          <w:b/>
          <w:i/>
          <w:color w:val="000000"/>
          <w:szCs w:val="14"/>
        </w:rPr>
        <w:t xml:space="preserve">co odpowiada 134 godzinom dydaktycznym, </w:t>
      </w:r>
      <w:r w:rsidR="00632EB4">
        <w:rPr>
          <w:b/>
          <w:i/>
          <w:color w:val="000000"/>
          <w:szCs w:val="14"/>
        </w:rPr>
        <w:t>semestr 6)</w:t>
      </w:r>
    </w:p>
    <w:p w:rsidR="00721E69" w:rsidRPr="00EF23E7" w:rsidRDefault="00721E69" w:rsidP="00721E69">
      <w:pPr>
        <w:jc w:val="center"/>
        <w:rPr>
          <w:bCs/>
        </w:rPr>
      </w:pPr>
      <w:r w:rsidRPr="00EF23E7">
        <w:rPr>
          <w:bCs/>
        </w:rPr>
        <w:t>uwzględniający następujące elementy</w:t>
      </w:r>
    </w:p>
    <w:p w:rsidR="00EF23E7" w:rsidRPr="00EF23E7" w:rsidRDefault="00EF23E7" w:rsidP="00EF23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color w:val="000000"/>
          <w:szCs w:val="14"/>
        </w:rPr>
      </w:pPr>
    </w:p>
    <w:p w:rsidR="00B83071" w:rsidRPr="00B83071" w:rsidRDefault="00B83071" w:rsidP="00B83071">
      <w:pPr>
        <w:pStyle w:val="Akapitzlist"/>
        <w:numPr>
          <w:ilvl w:val="0"/>
          <w:numId w:val="14"/>
        </w:numPr>
        <w:spacing w:line="360" w:lineRule="auto"/>
        <w:contextualSpacing/>
        <w:jc w:val="both"/>
        <w:rPr>
          <w:b/>
          <w:sz w:val="24"/>
        </w:rPr>
      </w:pPr>
      <w:r w:rsidRPr="00B83071">
        <w:rPr>
          <w:b/>
          <w:sz w:val="24"/>
        </w:rPr>
        <w:t>Ogólna charakterystyka przedsiębiorstwa i charakter wykonywanych obowiązków.</w:t>
      </w:r>
    </w:p>
    <w:p w:rsidR="00B83071" w:rsidRPr="00B83071" w:rsidRDefault="00B83071" w:rsidP="00B83071">
      <w:pPr>
        <w:pStyle w:val="Akapitzlist"/>
        <w:numPr>
          <w:ilvl w:val="0"/>
          <w:numId w:val="14"/>
        </w:numPr>
        <w:spacing w:line="360" w:lineRule="auto"/>
        <w:contextualSpacing/>
        <w:jc w:val="both"/>
        <w:rPr>
          <w:sz w:val="24"/>
        </w:rPr>
      </w:pPr>
      <w:r w:rsidRPr="00B83071">
        <w:rPr>
          <w:b/>
          <w:sz w:val="24"/>
        </w:rPr>
        <w:t>Sprawozdanie zawierające opis wybranych zagadnień związanych z charakterem obowiązków p</w:t>
      </w:r>
      <w:bookmarkStart w:id="0" w:name="_GoBack"/>
      <w:bookmarkEnd w:id="0"/>
      <w:r w:rsidRPr="00B83071">
        <w:rPr>
          <w:b/>
          <w:sz w:val="24"/>
        </w:rPr>
        <w:t xml:space="preserve">ełnionych podczas praktyki biznesowo-biurowej z uwzględnieniem czynności wymagających użycia języka angielskiego </w:t>
      </w:r>
      <w:r w:rsidRPr="00B83071">
        <w:rPr>
          <w:sz w:val="24"/>
        </w:rPr>
        <w:t>(formułowanie pism, rozmowy telefoniczne, kontakty z klientami, itp.).</w:t>
      </w:r>
    </w:p>
    <w:p w:rsidR="00517680" w:rsidRPr="00B83071" w:rsidRDefault="00B83071" w:rsidP="00B83071">
      <w:pPr>
        <w:pStyle w:val="Akapitzlist"/>
        <w:numPr>
          <w:ilvl w:val="0"/>
          <w:numId w:val="14"/>
        </w:numPr>
        <w:spacing w:line="360" w:lineRule="auto"/>
        <w:contextualSpacing/>
        <w:jc w:val="both"/>
        <w:rPr>
          <w:sz w:val="24"/>
        </w:rPr>
      </w:pPr>
      <w:r w:rsidRPr="00B83071">
        <w:rPr>
          <w:b/>
          <w:sz w:val="24"/>
        </w:rPr>
        <w:t xml:space="preserve">Przygotowanie portfolio zawierającego 15 przykładowych dokumentów (nie zawierających danych wrażliwych) potwierdzających udział studenta w opisanych w raporcie czynnościach biznesowo-biurowych </w:t>
      </w:r>
      <w:r w:rsidRPr="00B83071">
        <w:rPr>
          <w:sz w:val="24"/>
        </w:rPr>
        <w:t xml:space="preserve">(pisma, oferty, zapytania o ofertę, opis rozmów przeprowadzonych </w:t>
      </w:r>
      <w:r>
        <w:rPr>
          <w:sz w:val="24"/>
        </w:rPr>
        <w:br/>
      </w:r>
      <w:r w:rsidRPr="00B83071">
        <w:rPr>
          <w:sz w:val="24"/>
        </w:rPr>
        <w:t>w języku angielskim), opatrzonych podpisami osób uprawnionych do reprezentowania Zakładu pracy.</w:t>
      </w:r>
    </w:p>
    <w:p w:rsidR="00595E22" w:rsidRPr="00595E22" w:rsidRDefault="00595E22" w:rsidP="00C2258D">
      <w:pPr>
        <w:spacing w:line="360" w:lineRule="auto"/>
        <w:jc w:val="both"/>
      </w:pPr>
      <w:r>
        <w:lastRenderedPageBreak/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2159FF" w:rsidRDefault="00595E22" w:rsidP="002159FF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AB3741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 w:rsidRPr="00595E22">
        <w:lastRenderedPageBreak/>
        <w:t>………………………………………………………………………………………………………………</w:t>
      </w:r>
    </w:p>
    <w:p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D909CA" w:rsidRPr="00595E22" w:rsidRDefault="00CF0D08" w:rsidP="00D909CA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 w:rsidR="00D909CA">
        <w:t>………………………………………………………………………………………………………………</w:t>
      </w:r>
    </w:p>
    <w:p w:rsidR="00D909CA" w:rsidRPr="00595E22" w:rsidRDefault="00D909CA" w:rsidP="00D909CA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D909CA" w:rsidRDefault="00D909CA" w:rsidP="00D909CA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D909CA" w:rsidRPr="00595E22" w:rsidRDefault="00D909CA" w:rsidP="00D909CA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D909CA" w:rsidRPr="00595E22" w:rsidRDefault="00D909CA" w:rsidP="00D909CA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</w:p>
    <w:p w:rsidR="00CF0D08" w:rsidRPr="00595E22" w:rsidRDefault="00CF0D08" w:rsidP="00AB3741">
      <w:pPr>
        <w:spacing w:line="360" w:lineRule="auto"/>
        <w:jc w:val="both"/>
      </w:pPr>
    </w:p>
    <w:p w:rsidR="00C45C6D" w:rsidRDefault="00C45C6D" w:rsidP="002620A0">
      <w:pPr>
        <w:spacing w:line="360" w:lineRule="auto"/>
      </w:pPr>
    </w:p>
    <w:p w:rsidR="000D0EC4" w:rsidRPr="002159FF" w:rsidRDefault="000D0EC4" w:rsidP="002159FF">
      <w:pPr>
        <w:spacing w:line="360" w:lineRule="auto"/>
        <w:jc w:val="center"/>
      </w:pPr>
      <w:r>
        <w:rPr>
          <w:b/>
        </w:rPr>
        <w:t xml:space="preserve">Ocena raportu </w:t>
      </w:r>
      <w:r w:rsidR="004E2074">
        <w:rPr>
          <w:b/>
        </w:rPr>
        <w:t>oraz weryfikacja efektów</w:t>
      </w:r>
      <w:r w:rsidR="00CB0413">
        <w:rPr>
          <w:b/>
        </w:rPr>
        <w:t xml:space="preserve"> kształcenia praktyki zawodowej</w:t>
      </w:r>
      <w:r>
        <w:rPr>
          <w:b/>
        </w:rPr>
        <w:t xml:space="preserve"> przez </w:t>
      </w:r>
      <w:r w:rsidR="004E2074">
        <w:rPr>
          <w:b/>
        </w:rPr>
        <w:t>Opiekuna uczelnianego praktyki:</w:t>
      </w:r>
    </w:p>
    <w:p w:rsidR="000D0EC4" w:rsidRDefault="000D0EC4" w:rsidP="000D0EC4">
      <w:pPr>
        <w:jc w:val="center"/>
        <w:rPr>
          <w:b/>
        </w:rPr>
      </w:pPr>
    </w:p>
    <w:p w:rsidR="000D0EC4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>
        <w:trPr>
          <w:jc w:val="center"/>
        </w:trPr>
        <w:tc>
          <w:tcPr>
            <w:tcW w:w="3287" w:type="dxa"/>
          </w:tcPr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</w:tc>
      </w:tr>
    </w:tbl>
    <w:p w:rsidR="000D0EC4" w:rsidRDefault="000D0EC4" w:rsidP="000D0EC4">
      <w:pPr>
        <w:jc w:val="both"/>
      </w:pPr>
    </w:p>
    <w:p w:rsidR="000D0EC4" w:rsidRDefault="000D0EC4" w:rsidP="000D0EC4">
      <w:pPr>
        <w:jc w:val="both"/>
      </w:pPr>
    </w:p>
    <w:p w:rsidR="000D0EC4" w:rsidRDefault="000D0EC4" w:rsidP="000D0EC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p w:rsidR="000D0EC4" w:rsidRDefault="000D0EC4" w:rsidP="00595E22">
      <w:pPr>
        <w:rPr>
          <w:b/>
        </w:rPr>
      </w:pPr>
    </w:p>
    <w:p w:rsidR="000D0EC4" w:rsidRDefault="000D0EC4" w:rsidP="000D0EC4">
      <w:pPr>
        <w:jc w:val="center"/>
        <w:rPr>
          <w:b/>
        </w:rPr>
      </w:pPr>
    </w:p>
    <w:p w:rsidR="000D0EC4" w:rsidRDefault="000D0EC4" w:rsidP="000D0EC4">
      <w:pPr>
        <w:jc w:val="center"/>
        <w:rPr>
          <w:b/>
        </w:rPr>
      </w:pPr>
      <w:r>
        <w:rPr>
          <w:b/>
        </w:rPr>
        <w:t>Ocena końcowa</w:t>
      </w:r>
      <w:r w:rsidR="00844BF3">
        <w:rPr>
          <w:b/>
        </w:rPr>
        <w:t xml:space="preserve"> wystawiana przez Koordynatora praktyk zawodowych</w:t>
      </w:r>
      <w:r>
        <w:rPr>
          <w:b/>
        </w:rPr>
        <w:t>:</w:t>
      </w:r>
    </w:p>
    <w:p w:rsidR="000D0EC4" w:rsidRDefault="000D0EC4" w:rsidP="000D0EC4">
      <w:pPr>
        <w:jc w:val="center"/>
        <w:rPr>
          <w:b/>
        </w:rPr>
      </w:pPr>
    </w:p>
    <w:p w:rsidR="000D0EC4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>
        <w:trPr>
          <w:jc w:val="center"/>
        </w:trPr>
        <w:tc>
          <w:tcPr>
            <w:tcW w:w="3287" w:type="dxa"/>
          </w:tcPr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</w:tc>
      </w:tr>
    </w:tbl>
    <w:p w:rsidR="000D0EC4" w:rsidRDefault="000D0EC4" w:rsidP="000D0EC4">
      <w:pPr>
        <w:jc w:val="both"/>
      </w:pPr>
    </w:p>
    <w:p w:rsidR="000D0EC4" w:rsidRDefault="000D0EC4" w:rsidP="000D0EC4">
      <w:pPr>
        <w:jc w:val="both"/>
      </w:pPr>
    </w:p>
    <w:p w:rsidR="00C011DA" w:rsidRPr="00274946" w:rsidRDefault="000D0EC4" w:rsidP="004E207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sectPr w:rsidR="00C011DA" w:rsidRPr="00274946" w:rsidSect="003D4F26">
      <w:headerReference w:type="default" r:id="rId7"/>
      <w:footerReference w:type="even" r:id="rId8"/>
      <w:footerReference w:type="default" r:id="rId9"/>
      <w:pgSz w:w="11906" w:h="16838" w:code="9"/>
      <w:pgMar w:top="851" w:right="851" w:bottom="851" w:left="851" w:header="567" w:footer="567" w:gutter="0"/>
      <w:pgNumType w:fmt="numberInDash"/>
      <w:cols w:space="708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E3A0F" w:rsidRDefault="00AE3A0F">
      <w:r>
        <w:separator/>
      </w:r>
    </w:p>
  </w:endnote>
  <w:endnote w:type="continuationSeparator" w:id="0">
    <w:p w:rsidR="00AE3A0F" w:rsidRDefault="00AE3A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21002A87" w:usb1="00000000" w:usb2="00000000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1926" w:rsidRDefault="00D03C28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461926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461926" w:rsidRDefault="00461926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1926" w:rsidRDefault="00D03C28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461926"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B83071">
      <w:rPr>
        <w:rStyle w:val="Numerstrony"/>
        <w:noProof/>
      </w:rPr>
      <w:t>- 2 -</w:t>
    </w:r>
    <w:r>
      <w:rPr>
        <w:rStyle w:val="Numerstrony"/>
      </w:rPr>
      <w:fldChar w:fldCharType="end"/>
    </w:r>
  </w:p>
  <w:p w:rsidR="00461926" w:rsidRDefault="0046192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E3A0F" w:rsidRDefault="00AE3A0F">
      <w:r>
        <w:separator/>
      </w:r>
    </w:p>
  </w:footnote>
  <w:footnote w:type="continuationSeparator" w:id="0">
    <w:p w:rsidR="00AE3A0F" w:rsidRDefault="00AE3A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41CEF" w:rsidRDefault="00741CEF" w:rsidP="00741CEF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11550E4D"/>
    <w:multiLevelType w:val="hybridMultilevel"/>
    <w:tmpl w:val="854649FA"/>
    <w:lvl w:ilvl="0" w:tplc="9082438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8B5C4F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1F9C5848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22C529F1"/>
    <w:multiLevelType w:val="hybridMultilevel"/>
    <w:tmpl w:val="6728D4A0"/>
    <w:lvl w:ilvl="0" w:tplc="8DA42E30">
      <w:start w:val="1"/>
      <w:numFmt w:val="decimal"/>
      <w:lvlText w:val="%1."/>
      <w:lvlJc w:val="left"/>
      <w:pPr>
        <w:ind w:left="1068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2F4A40"/>
    <w:multiLevelType w:val="hybridMultilevel"/>
    <w:tmpl w:val="8286E73C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1AA5DA2"/>
    <w:multiLevelType w:val="hybridMultilevel"/>
    <w:tmpl w:val="A9B4ED66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42F44A9A"/>
    <w:multiLevelType w:val="hybridMultilevel"/>
    <w:tmpl w:val="525CF72A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477A6296"/>
    <w:multiLevelType w:val="multilevel"/>
    <w:tmpl w:val="A746AA0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50592107"/>
    <w:multiLevelType w:val="hybridMultilevel"/>
    <w:tmpl w:val="82F8D5A4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0" w15:restartNumberingAfterBreak="0">
    <w:nsid w:val="54E519B1"/>
    <w:multiLevelType w:val="hybridMultilevel"/>
    <w:tmpl w:val="0B5AD874"/>
    <w:lvl w:ilvl="0" w:tplc="8DA42E30">
      <w:start w:val="1"/>
      <w:numFmt w:val="decimal"/>
      <w:lvlText w:val="%1."/>
      <w:lvlJc w:val="left"/>
      <w:pPr>
        <w:ind w:left="1068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" w15:restartNumberingAfterBreak="0">
    <w:nsid w:val="65BC3C8D"/>
    <w:multiLevelType w:val="hybridMultilevel"/>
    <w:tmpl w:val="D93087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C802B1"/>
    <w:multiLevelType w:val="hybridMultilevel"/>
    <w:tmpl w:val="5F8E5D88"/>
    <w:lvl w:ilvl="0" w:tplc="8E3ABE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FD27339"/>
    <w:multiLevelType w:val="hybridMultilevel"/>
    <w:tmpl w:val="4A30A6C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3"/>
  </w:num>
  <w:num w:numId="2">
    <w:abstractNumId w:val="0"/>
  </w:num>
  <w:num w:numId="3">
    <w:abstractNumId w:val="5"/>
  </w:num>
  <w:num w:numId="4">
    <w:abstractNumId w:val="9"/>
  </w:num>
  <w:num w:numId="5">
    <w:abstractNumId w:val="7"/>
  </w:num>
  <w:num w:numId="6">
    <w:abstractNumId w:val="6"/>
  </w:num>
  <w:num w:numId="7">
    <w:abstractNumId w:val="2"/>
  </w:num>
  <w:num w:numId="8">
    <w:abstractNumId w:val="3"/>
  </w:num>
  <w:num w:numId="9">
    <w:abstractNumId w:val="12"/>
  </w:num>
  <w:num w:numId="10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1"/>
  </w:num>
  <w:num w:numId="12">
    <w:abstractNumId w:val="10"/>
  </w:num>
  <w:num w:numId="13">
    <w:abstractNumId w:val="4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87"/>
  <w:drawingGridVerticalSpacing w:val="127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MDczNzM2MDGxsDRQ0lEKTi0uzszPAykwrAUAd+e4HywAAAA="/>
  </w:docVars>
  <w:rsids>
    <w:rsidRoot w:val="00844557"/>
    <w:rsid w:val="00031D0A"/>
    <w:rsid w:val="000343D9"/>
    <w:rsid w:val="00041C91"/>
    <w:rsid w:val="000504E4"/>
    <w:rsid w:val="00056AC8"/>
    <w:rsid w:val="0006058A"/>
    <w:rsid w:val="00060DE1"/>
    <w:rsid w:val="0008449B"/>
    <w:rsid w:val="0009029A"/>
    <w:rsid w:val="000A60B6"/>
    <w:rsid w:val="000D0EC4"/>
    <w:rsid w:val="000D4262"/>
    <w:rsid w:val="0010584D"/>
    <w:rsid w:val="001148FA"/>
    <w:rsid w:val="001512D4"/>
    <w:rsid w:val="001662C9"/>
    <w:rsid w:val="00192D1C"/>
    <w:rsid w:val="002140FD"/>
    <w:rsid w:val="002159FF"/>
    <w:rsid w:val="002620A0"/>
    <w:rsid w:val="00262BCF"/>
    <w:rsid w:val="00274946"/>
    <w:rsid w:val="002A7411"/>
    <w:rsid w:val="002B3392"/>
    <w:rsid w:val="002D3A46"/>
    <w:rsid w:val="002D5E15"/>
    <w:rsid w:val="00306914"/>
    <w:rsid w:val="00324FC4"/>
    <w:rsid w:val="003350AC"/>
    <w:rsid w:val="00367E5F"/>
    <w:rsid w:val="00372CFA"/>
    <w:rsid w:val="003874E8"/>
    <w:rsid w:val="003C7D98"/>
    <w:rsid w:val="003D4F26"/>
    <w:rsid w:val="003F339B"/>
    <w:rsid w:val="0040044C"/>
    <w:rsid w:val="00400F62"/>
    <w:rsid w:val="00415E67"/>
    <w:rsid w:val="004161C5"/>
    <w:rsid w:val="0042088C"/>
    <w:rsid w:val="004238C4"/>
    <w:rsid w:val="00460E79"/>
    <w:rsid w:val="00461926"/>
    <w:rsid w:val="00483378"/>
    <w:rsid w:val="004A1925"/>
    <w:rsid w:val="004A51A8"/>
    <w:rsid w:val="004B7182"/>
    <w:rsid w:val="004D1631"/>
    <w:rsid w:val="004D4046"/>
    <w:rsid w:val="004D78C2"/>
    <w:rsid w:val="004E2074"/>
    <w:rsid w:val="004E42E8"/>
    <w:rsid w:val="00517680"/>
    <w:rsid w:val="005233CF"/>
    <w:rsid w:val="00535778"/>
    <w:rsid w:val="00536DA8"/>
    <w:rsid w:val="00536F34"/>
    <w:rsid w:val="00551888"/>
    <w:rsid w:val="005730D3"/>
    <w:rsid w:val="00595E22"/>
    <w:rsid w:val="00596723"/>
    <w:rsid w:val="005B13C3"/>
    <w:rsid w:val="005D0D4B"/>
    <w:rsid w:val="005E1171"/>
    <w:rsid w:val="005E4B37"/>
    <w:rsid w:val="005F7B13"/>
    <w:rsid w:val="006074C9"/>
    <w:rsid w:val="00607E5E"/>
    <w:rsid w:val="006108F9"/>
    <w:rsid w:val="00625308"/>
    <w:rsid w:val="00632EB4"/>
    <w:rsid w:val="00653257"/>
    <w:rsid w:val="00654A1E"/>
    <w:rsid w:val="00660792"/>
    <w:rsid w:val="00673681"/>
    <w:rsid w:val="00701735"/>
    <w:rsid w:val="00721E69"/>
    <w:rsid w:val="00741CEF"/>
    <w:rsid w:val="007462DA"/>
    <w:rsid w:val="00746FAB"/>
    <w:rsid w:val="00750827"/>
    <w:rsid w:val="007A13C4"/>
    <w:rsid w:val="007B4C75"/>
    <w:rsid w:val="007D0923"/>
    <w:rsid w:val="008008C4"/>
    <w:rsid w:val="00807491"/>
    <w:rsid w:val="00823159"/>
    <w:rsid w:val="00844557"/>
    <w:rsid w:val="00844BF3"/>
    <w:rsid w:val="008463E2"/>
    <w:rsid w:val="00872FDD"/>
    <w:rsid w:val="008802CF"/>
    <w:rsid w:val="008826F9"/>
    <w:rsid w:val="00883980"/>
    <w:rsid w:val="00890D6B"/>
    <w:rsid w:val="00891DE0"/>
    <w:rsid w:val="008A5C22"/>
    <w:rsid w:val="008B3044"/>
    <w:rsid w:val="008C0038"/>
    <w:rsid w:val="008D21BC"/>
    <w:rsid w:val="00910C91"/>
    <w:rsid w:val="00946E64"/>
    <w:rsid w:val="00962505"/>
    <w:rsid w:val="009B28E8"/>
    <w:rsid w:val="009C5976"/>
    <w:rsid w:val="009D1F9E"/>
    <w:rsid w:val="00A10362"/>
    <w:rsid w:val="00A236ED"/>
    <w:rsid w:val="00A40034"/>
    <w:rsid w:val="00A474E4"/>
    <w:rsid w:val="00A523F2"/>
    <w:rsid w:val="00A53E6A"/>
    <w:rsid w:val="00A6222E"/>
    <w:rsid w:val="00A97C92"/>
    <w:rsid w:val="00AA3A34"/>
    <w:rsid w:val="00AA68D5"/>
    <w:rsid w:val="00AB3741"/>
    <w:rsid w:val="00AD36CB"/>
    <w:rsid w:val="00AE2089"/>
    <w:rsid w:val="00AE3A0F"/>
    <w:rsid w:val="00AF0577"/>
    <w:rsid w:val="00B14859"/>
    <w:rsid w:val="00B3666F"/>
    <w:rsid w:val="00B423F0"/>
    <w:rsid w:val="00B45F92"/>
    <w:rsid w:val="00B4790D"/>
    <w:rsid w:val="00B5522D"/>
    <w:rsid w:val="00B83071"/>
    <w:rsid w:val="00B85BBD"/>
    <w:rsid w:val="00BA2F52"/>
    <w:rsid w:val="00BC3C8D"/>
    <w:rsid w:val="00BD00B1"/>
    <w:rsid w:val="00C011DA"/>
    <w:rsid w:val="00C06F75"/>
    <w:rsid w:val="00C073D4"/>
    <w:rsid w:val="00C074F9"/>
    <w:rsid w:val="00C2258D"/>
    <w:rsid w:val="00C250FD"/>
    <w:rsid w:val="00C33D3C"/>
    <w:rsid w:val="00C45C6D"/>
    <w:rsid w:val="00C6435F"/>
    <w:rsid w:val="00C954E0"/>
    <w:rsid w:val="00CB0413"/>
    <w:rsid w:val="00CB606F"/>
    <w:rsid w:val="00CC5A8A"/>
    <w:rsid w:val="00CC62F7"/>
    <w:rsid w:val="00CF0D08"/>
    <w:rsid w:val="00CF4F21"/>
    <w:rsid w:val="00D03C28"/>
    <w:rsid w:val="00D361BB"/>
    <w:rsid w:val="00D909CA"/>
    <w:rsid w:val="00D92B5E"/>
    <w:rsid w:val="00DB0B0A"/>
    <w:rsid w:val="00DB2607"/>
    <w:rsid w:val="00DB58CF"/>
    <w:rsid w:val="00DD167F"/>
    <w:rsid w:val="00DD190D"/>
    <w:rsid w:val="00E023D9"/>
    <w:rsid w:val="00E24702"/>
    <w:rsid w:val="00E53D11"/>
    <w:rsid w:val="00E72572"/>
    <w:rsid w:val="00E912D0"/>
    <w:rsid w:val="00E96D5C"/>
    <w:rsid w:val="00EE4723"/>
    <w:rsid w:val="00EE485A"/>
    <w:rsid w:val="00EF23E7"/>
    <w:rsid w:val="00EF7667"/>
    <w:rsid w:val="00F1642A"/>
    <w:rsid w:val="00F270D7"/>
    <w:rsid w:val="00F27643"/>
    <w:rsid w:val="00F34CDC"/>
    <w:rsid w:val="00F66FDE"/>
    <w:rsid w:val="00FC35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18912D2"/>
  <w15:docId w15:val="{D686F3A8-1D12-4119-85EF-7FB1D1ED0D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D03C28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701735"/>
    <w:pPr>
      <w:keepNext/>
      <w:spacing w:before="144" w:line="240" w:lineRule="atLeast"/>
      <w:jc w:val="center"/>
      <w:outlineLvl w:val="0"/>
    </w:pPr>
    <w:rPr>
      <w:b/>
      <w:sz w:val="26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Znak1ZnakZnakZnak">
    <w:name w:val="Znak1 Znak Znak Znak"/>
    <w:basedOn w:val="Normalny"/>
    <w:rsid w:val="000A60B6"/>
  </w:style>
  <w:style w:type="paragraph" w:styleId="Stopka">
    <w:name w:val="footer"/>
    <w:basedOn w:val="Normalny"/>
    <w:rsid w:val="00807491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807491"/>
  </w:style>
  <w:style w:type="table" w:styleId="Tabela-Siatka">
    <w:name w:val="Table Grid"/>
    <w:basedOn w:val="Standardowy"/>
    <w:rsid w:val="00C07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rsid w:val="00C011DA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8826F9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rsid w:val="00701735"/>
    <w:pPr>
      <w:spacing w:line="240" w:lineRule="atLeast"/>
      <w:jc w:val="both"/>
    </w:pPr>
    <w:rPr>
      <w:sz w:val="20"/>
      <w:szCs w:val="20"/>
    </w:rPr>
  </w:style>
  <w:style w:type="paragraph" w:customStyle="1" w:styleId="Default">
    <w:name w:val="Default"/>
    <w:rsid w:val="00AB3741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7A13C4"/>
    <w:pPr>
      <w:suppressAutoHyphens/>
      <w:ind w:left="708"/>
    </w:pPr>
    <w:rPr>
      <w:sz w:val="20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1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50</Words>
  <Characters>3304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mię i nazwisko studenta   ………………………………………………</vt:lpstr>
    </vt:vector>
  </TitlesOfParts>
  <Company>pwsip</Company>
  <LinksUpToDate>false</LinksUpToDate>
  <CharactersWithSpaces>3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ię i nazwisko studenta   ………………………………………………</dc:title>
  <dc:creator>jwisniewska</dc:creator>
  <cp:lastModifiedBy>Jutyna Konopka</cp:lastModifiedBy>
  <cp:revision>3</cp:revision>
  <cp:lastPrinted>2012-02-17T08:46:00Z</cp:lastPrinted>
  <dcterms:created xsi:type="dcterms:W3CDTF">2021-02-15T09:37:00Z</dcterms:created>
  <dcterms:modified xsi:type="dcterms:W3CDTF">2021-02-15T09:39:00Z</dcterms:modified>
</cp:coreProperties>
</file>